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AEFE" w14:textId="77777777"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14:paraId="332F19A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0F89555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4B859A0C" w14:textId="636C06C8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Dña…………………………………</w:t>
      </w:r>
      <w:r w:rsidR="00360AB3">
        <w:rPr>
          <w:rFonts w:cstheme="minorHAnsi"/>
        </w:rPr>
        <w:t>………</w:t>
      </w:r>
      <w:proofErr w:type="gramStart"/>
      <w:r w:rsidR="00360AB3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, con DNI…………………</w:t>
      </w:r>
      <w:r w:rsidR="00360AB3">
        <w:rPr>
          <w:rFonts w:cstheme="minorHAnsi"/>
        </w:rPr>
        <w:t>………</w:t>
      </w:r>
      <w:r w:rsidRPr="00DE3FD8">
        <w:rPr>
          <w:rFonts w:cstheme="minorHAnsi"/>
        </w:rPr>
        <w:t xml:space="preserve">…, declara bajo su responsabilidad que todos los datos contenidos en la presente solicitud son ciertos, comprometiéndose a aportar los documentos que así lo acrediten en caso de ser requerido/a a ello por los órganos encargados de la instrucción de este procedimiento. </w:t>
      </w:r>
    </w:p>
    <w:p w14:paraId="5F7392BA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FD0D7A3" w14:textId="08F9D6E4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. a 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. de </w:t>
      </w:r>
      <w:r w:rsidRPr="00A30EED">
        <w:rPr>
          <w:rFonts w:cstheme="minorHAnsi"/>
        </w:rPr>
        <w:t xml:space="preserve">………. de </w:t>
      </w:r>
      <w:r w:rsidR="0017203F">
        <w:rPr>
          <w:rFonts w:cstheme="minorHAnsi"/>
        </w:rPr>
        <w:t>202</w:t>
      </w:r>
      <w:r w:rsidR="00360AB3">
        <w:rPr>
          <w:rFonts w:cstheme="minorHAnsi"/>
        </w:rPr>
        <w:t>2</w:t>
      </w:r>
      <w:r w:rsidR="0017203F">
        <w:rPr>
          <w:rFonts w:cstheme="minorHAnsi"/>
        </w:rPr>
        <w:t>.</w:t>
      </w:r>
      <w:r w:rsidRPr="00DE3FD8">
        <w:rPr>
          <w:rFonts w:cstheme="minorHAnsi"/>
        </w:rPr>
        <w:t xml:space="preserve"> </w:t>
      </w:r>
    </w:p>
    <w:p w14:paraId="39ED81E6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79D2DC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13F2AB67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FA63C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075A89F4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76B1734" w14:textId="77777777"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2265FD42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DB19EE0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228BF4E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03FFB8F" w14:textId="77777777" w:rsidR="00847EE9" w:rsidRDefault="00847EE9"/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17203F"/>
    <w:rsid w:val="00360AB3"/>
    <w:rsid w:val="00517BF8"/>
    <w:rsid w:val="005E461D"/>
    <w:rsid w:val="00847EE9"/>
    <w:rsid w:val="00F4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26937"/>
  <w15:docId w15:val="{D035CCD5-00DA-4772-8EA0-0C819AC0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MAGDALENA  REIFS LOPEZ</cp:lastModifiedBy>
  <cp:revision>3</cp:revision>
  <dcterms:created xsi:type="dcterms:W3CDTF">2022-06-20T13:57:00Z</dcterms:created>
  <dcterms:modified xsi:type="dcterms:W3CDTF">2022-06-21T10:47:00Z</dcterms:modified>
</cp:coreProperties>
</file>